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7ADD" w:rsidRDefault="00E21DDE" w:rsidP="00AD4407">
      <w:pPr>
        <w:spacing w:after="0" w:line="240" w:lineRule="auto"/>
        <w:jc w:val="center"/>
      </w:pPr>
      <w:r>
        <w:rPr>
          <w:noProof/>
        </w:rPr>
        <w:drawing>
          <wp:inline distT="0" distB="0" distL="0" distR="0">
            <wp:extent cx="1162050" cy="93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Shield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861" cy="95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DDE" w:rsidRDefault="00DC0074" w:rsidP="00AD4407">
      <w:pPr>
        <w:pStyle w:val="NoSpacing"/>
        <w:jc w:val="center"/>
        <w:rPr>
          <w:rFonts w:ascii="Century" w:hAnsi="Century"/>
          <w:b/>
        </w:rPr>
      </w:pPr>
      <w:r w:rsidRPr="00093BEA">
        <w:rPr>
          <w:rFonts w:ascii="Century" w:hAnsi="Century"/>
          <w:b/>
        </w:rPr>
        <w:t xml:space="preserve">Licensed K-12 </w:t>
      </w:r>
      <w:r w:rsidR="00E21DDE" w:rsidRPr="00093BEA">
        <w:rPr>
          <w:rFonts w:ascii="Century" w:hAnsi="Century"/>
          <w:b/>
        </w:rPr>
        <w:t>Intervention Specialist Teaching Opportunity</w:t>
      </w:r>
    </w:p>
    <w:p w:rsidR="009C1E97" w:rsidRPr="00093BEA" w:rsidRDefault="009C1E97" w:rsidP="00AD4407">
      <w:pPr>
        <w:pStyle w:val="NoSpacing"/>
        <w:jc w:val="center"/>
        <w:rPr>
          <w:rFonts w:ascii="Century" w:hAnsi="Century"/>
          <w:b/>
        </w:rPr>
      </w:pPr>
      <w:r>
        <w:rPr>
          <w:rFonts w:ascii="Century" w:hAnsi="Century"/>
          <w:b/>
        </w:rPr>
        <w:t>202</w:t>
      </w:r>
      <w:r w:rsidR="00AD4407">
        <w:rPr>
          <w:rFonts w:ascii="Century" w:hAnsi="Century"/>
          <w:b/>
        </w:rPr>
        <w:t>2</w:t>
      </w:r>
      <w:r>
        <w:rPr>
          <w:rFonts w:ascii="Century" w:hAnsi="Century"/>
          <w:b/>
        </w:rPr>
        <w:t>-2</w:t>
      </w:r>
      <w:bookmarkStart w:id="0" w:name="_GoBack"/>
      <w:bookmarkEnd w:id="0"/>
      <w:r w:rsidR="00AD4407">
        <w:rPr>
          <w:rFonts w:ascii="Century" w:hAnsi="Century"/>
          <w:b/>
        </w:rPr>
        <w:t>3</w:t>
      </w:r>
      <w:r>
        <w:rPr>
          <w:rFonts w:ascii="Century" w:hAnsi="Century"/>
          <w:b/>
        </w:rPr>
        <w:t xml:space="preserve"> School Year</w:t>
      </w:r>
    </w:p>
    <w:p w:rsidR="00E21DDE" w:rsidRPr="00093BEA" w:rsidRDefault="00E21DDE" w:rsidP="00AD4407">
      <w:pPr>
        <w:pStyle w:val="NoSpacing"/>
        <w:jc w:val="center"/>
        <w:rPr>
          <w:rFonts w:ascii="Century" w:hAnsi="Century"/>
          <w:b/>
        </w:rPr>
      </w:pPr>
      <w:r w:rsidRPr="00093BEA">
        <w:rPr>
          <w:rFonts w:ascii="Century" w:hAnsi="Century"/>
          <w:b/>
        </w:rPr>
        <w:t>Oakstone Academy School</w:t>
      </w:r>
    </w:p>
    <w:p w:rsidR="00E21DDE" w:rsidRPr="00093BEA" w:rsidRDefault="00E21DDE" w:rsidP="00AD4407">
      <w:pPr>
        <w:pStyle w:val="NoSpacing"/>
        <w:jc w:val="center"/>
        <w:rPr>
          <w:rFonts w:ascii="Century" w:hAnsi="Century"/>
          <w:b/>
        </w:rPr>
      </w:pPr>
      <w:r w:rsidRPr="00093BEA">
        <w:rPr>
          <w:rFonts w:ascii="Century" w:hAnsi="Century"/>
          <w:b/>
        </w:rPr>
        <w:t>900 Club Drive</w:t>
      </w:r>
    </w:p>
    <w:p w:rsidR="00E21DDE" w:rsidRPr="00093BEA" w:rsidRDefault="00E21DDE" w:rsidP="00AD4407">
      <w:pPr>
        <w:pStyle w:val="NoSpacing"/>
        <w:jc w:val="center"/>
        <w:rPr>
          <w:rFonts w:ascii="Century" w:hAnsi="Century"/>
          <w:b/>
        </w:rPr>
      </w:pPr>
      <w:r w:rsidRPr="00093BEA">
        <w:rPr>
          <w:rFonts w:ascii="Century" w:hAnsi="Century"/>
          <w:b/>
        </w:rPr>
        <w:t>Westerville, OH 43081</w:t>
      </w:r>
    </w:p>
    <w:p w:rsidR="00E21DDE" w:rsidRPr="00093BEA" w:rsidRDefault="00E21DDE" w:rsidP="00AD4407">
      <w:pPr>
        <w:pStyle w:val="NoSpacing"/>
        <w:jc w:val="center"/>
        <w:rPr>
          <w:rFonts w:ascii="Century" w:hAnsi="Century"/>
          <w:b/>
        </w:rPr>
      </w:pPr>
      <w:r w:rsidRPr="00093BEA">
        <w:rPr>
          <w:rFonts w:ascii="Century" w:hAnsi="Century"/>
          <w:b/>
        </w:rPr>
        <w:t>614-865-0400</w:t>
      </w:r>
    </w:p>
    <w:p w:rsidR="00E21DDE" w:rsidRPr="00DC0074" w:rsidRDefault="00E21DDE" w:rsidP="00AD4407">
      <w:pPr>
        <w:spacing w:after="0" w:line="240" w:lineRule="auto"/>
        <w:rPr>
          <w:rFonts w:ascii="Century" w:hAnsi="Century"/>
        </w:rPr>
      </w:pPr>
    </w:p>
    <w:p w:rsidR="00DC0074" w:rsidRPr="00DC0074" w:rsidRDefault="00DC0074" w:rsidP="00AD4407">
      <w:pPr>
        <w:spacing w:after="0" w:line="240" w:lineRule="auto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 xml:space="preserve">CCDE/Oakstone Academy School is currently seeking a </w:t>
      </w:r>
      <w:r w:rsidRPr="00DC0074">
        <w:rPr>
          <w:rFonts w:ascii="Century" w:eastAsia="Times New Roman" w:hAnsi="Century" w:cs="Times New Roman"/>
          <w:b/>
          <w:bCs/>
        </w:rPr>
        <w:t>licensed K - 12 Intervention Specialist with the state of Ohio for the 202</w:t>
      </w:r>
      <w:r w:rsidR="00AD4407">
        <w:rPr>
          <w:rFonts w:ascii="Century" w:eastAsia="Times New Roman" w:hAnsi="Century" w:cs="Times New Roman"/>
          <w:b/>
          <w:bCs/>
        </w:rPr>
        <w:t>2</w:t>
      </w:r>
      <w:r w:rsidRPr="00DC0074">
        <w:rPr>
          <w:rFonts w:ascii="Century" w:eastAsia="Times New Roman" w:hAnsi="Century" w:cs="Times New Roman"/>
          <w:b/>
          <w:bCs/>
        </w:rPr>
        <w:t>-2</w:t>
      </w:r>
      <w:r w:rsidR="00AD4407">
        <w:rPr>
          <w:rFonts w:ascii="Century" w:eastAsia="Times New Roman" w:hAnsi="Century" w:cs="Times New Roman"/>
          <w:b/>
          <w:bCs/>
        </w:rPr>
        <w:t>3</w:t>
      </w:r>
      <w:r w:rsidRPr="00DC0074">
        <w:rPr>
          <w:rFonts w:ascii="Century" w:eastAsia="Times New Roman" w:hAnsi="Century" w:cs="Times New Roman"/>
          <w:b/>
          <w:bCs/>
        </w:rPr>
        <w:t xml:space="preserve"> school year</w:t>
      </w:r>
      <w:r w:rsidRPr="00DC0074">
        <w:rPr>
          <w:rFonts w:ascii="Century" w:eastAsia="Times New Roman" w:hAnsi="Century" w:cs="Times New Roman"/>
        </w:rPr>
        <w:t>.  This is a full-time teaching position offering a 185-day teaching contract.  This position also offers a competitive salary, comp</w:t>
      </w:r>
      <w:r w:rsidR="00582EDB">
        <w:rPr>
          <w:rFonts w:ascii="Century" w:eastAsia="Times New Roman" w:hAnsi="Century" w:cs="Times New Roman"/>
        </w:rPr>
        <w:t>rehensiv</w:t>
      </w:r>
      <w:r w:rsidRPr="00DC0074">
        <w:rPr>
          <w:rFonts w:ascii="Century" w:eastAsia="Times New Roman" w:hAnsi="Century" w:cs="Times New Roman"/>
        </w:rPr>
        <w:t>e benefits, and retirement packages, along with accrued sick and personal time. </w:t>
      </w:r>
    </w:p>
    <w:p w:rsidR="00DC0074" w:rsidRPr="00DC0074" w:rsidRDefault="00DC0074" w:rsidP="00AD4407">
      <w:p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>The Children’s Center for Developmental Enrichment (CCDE)/Oakstone Academy School is a private, chartered school with the state of Ohio currently serving typically developing and special-needs students Pre-Kindergarten through High School located in Westerville, Ohio, northeast of Columbus.  Our special-needs students primarily have Autism Spectrum Disorder.</w:t>
      </w:r>
    </w:p>
    <w:p w:rsidR="00DC0074" w:rsidRPr="00DC0074" w:rsidRDefault="00DC0074" w:rsidP="00AD4407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Pr="00DC0074" w:rsidRDefault="00DC0074" w:rsidP="00AD4407">
      <w:pPr>
        <w:spacing w:after="0" w:line="240" w:lineRule="auto"/>
        <w:jc w:val="both"/>
        <w:rPr>
          <w:rFonts w:ascii="Century" w:eastAsia="Times New Roman" w:hAnsi="Century" w:cs="Times New Roman"/>
          <w:b/>
        </w:rPr>
      </w:pPr>
      <w:r w:rsidRPr="00DC0074">
        <w:rPr>
          <w:rFonts w:ascii="Century" w:eastAsia="Times New Roman" w:hAnsi="Century" w:cs="Times New Roman"/>
          <w:b/>
        </w:rPr>
        <w:t>Certification/License:</w:t>
      </w:r>
    </w:p>
    <w:p w:rsidR="00DC0074" w:rsidRPr="00DC0074" w:rsidRDefault="00DC0074" w:rsidP="00AD440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>Intervention Specialist Mild/Moderate (K-12)</w:t>
      </w:r>
    </w:p>
    <w:p w:rsidR="00DC0074" w:rsidRPr="00DC0074" w:rsidRDefault="00DC0074" w:rsidP="00AD440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>Intervention Specialist Moderate/Intensive (K-12)</w:t>
      </w:r>
    </w:p>
    <w:p w:rsidR="00DC0074" w:rsidRDefault="00DC0074" w:rsidP="00AD4407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Default="00234AD6" w:rsidP="00AD4407">
      <w:pPr>
        <w:spacing w:after="0" w:line="240" w:lineRule="auto"/>
        <w:jc w:val="both"/>
        <w:rPr>
          <w:rFonts w:ascii="Century" w:hAnsi="Century"/>
          <w:b/>
        </w:rPr>
      </w:pPr>
      <w:r w:rsidRPr="001E6B88">
        <w:rPr>
          <w:rFonts w:ascii="Century" w:hAnsi="Century"/>
          <w:b/>
        </w:rPr>
        <w:t>Job Description and Requirements:</w:t>
      </w:r>
    </w:p>
    <w:p w:rsidR="00234AD6" w:rsidRP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operatively and collaboratively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in a team environment and comfortable delegating tasks to team members such as teaching aids and other cont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lead teachers</w:t>
      </w:r>
    </w:p>
    <w:p w:rsidR="00234AD6" w:rsidRP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Differentiate Lesson Plans and Academic Instruction for students with diverse learning abilities</w:t>
      </w:r>
    </w:p>
    <w:p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 closely with Speech and Occupational Therapies to meet IEP goals</w:t>
      </w:r>
    </w:p>
    <w:p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e and implement behavior improvement plans</w:t>
      </w:r>
    </w:p>
    <w:p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nd write IEP goals and objectives and facilitate IEP meetings</w:t>
      </w:r>
    </w:p>
    <w:p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municate </w:t>
      </w:r>
      <w:r w:rsidR="00582EDB">
        <w:rPr>
          <w:rFonts w:ascii="Times New Roman" w:eastAsia="Times New Roman" w:hAnsi="Times New Roman" w:cs="Times New Roman"/>
          <w:sz w:val="24"/>
          <w:szCs w:val="24"/>
        </w:rPr>
        <w:t>consistent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th families concerning academic, social, and behavioral goals</w:t>
      </w:r>
    </w:p>
    <w:p w:rsidR="00234AD6" w:rsidRDefault="00BD278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minister formative and summative progress evaluations to demonstrate </w:t>
      </w:r>
      <w:r w:rsidR="00582ED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effectiveness of instructional practices.</w:t>
      </w:r>
    </w:p>
    <w:p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form other duties as assigned</w:t>
      </w:r>
    </w:p>
    <w:p w:rsidR="00200F9D" w:rsidRDefault="00200F9D" w:rsidP="00200F9D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34AD6" w:rsidRDefault="00234AD6" w:rsidP="00AD4407">
      <w:pPr>
        <w:spacing w:after="0" w:line="240" w:lineRule="auto"/>
        <w:jc w:val="both"/>
        <w:rPr>
          <w:rFonts w:ascii="Century" w:hAnsi="Century"/>
          <w:b/>
        </w:rPr>
      </w:pPr>
      <w:r w:rsidRPr="00234AD6">
        <w:rPr>
          <w:rFonts w:ascii="Century" w:hAnsi="Century"/>
          <w:b/>
        </w:rPr>
        <w:t>Qualifications</w:t>
      </w:r>
    </w:p>
    <w:p w:rsidR="00234AD6" w:rsidRDefault="00234AD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234AD6">
        <w:rPr>
          <w:rFonts w:ascii="Century" w:hAnsi="Century"/>
        </w:rPr>
        <w:t xml:space="preserve">Required License: </w:t>
      </w:r>
      <w:r w:rsidRPr="00234AD6">
        <w:rPr>
          <w:rFonts w:ascii="Century" w:hAnsi="Century"/>
        </w:rPr>
        <w:tab/>
        <w:t>Intervention Specialist Mild/Moderate (K-12) or Intervention Specialist Moderate/Intensive with the state of Ohio</w:t>
      </w:r>
    </w:p>
    <w:p w:rsidR="00234AD6" w:rsidRDefault="00234AD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 xml:space="preserve">Ability to work independently and </w:t>
      </w:r>
      <w:r w:rsidR="00BD2786">
        <w:rPr>
          <w:rFonts w:ascii="Century" w:hAnsi="Century"/>
        </w:rPr>
        <w:t>in a team environment</w:t>
      </w:r>
    </w:p>
    <w:p w:rsidR="00234AD6" w:rsidRDefault="00234AD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EB5811">
        <w:rPr>
          <w:rFonts w:ascii="Century" w:hAnsi="Century"/>
        </w:rPr>
        <w:t>Excellent oral and written communication and human relations skills</w:t>
      </w:r>
    </w:p>
    <w:p w:rsidR="00BD2786" w:rsidRPr="00EB5811" w:rsidRDefault="00BD278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lastRenderedPageBreak/>
        <w:t>Ability to build relationships with students, parents, colleagues</w:t>
      </w:r>
      <w:r w:rsidR="00582EDB">
        <w:rPr>
          <w:rFonts w:ascii="Century" w:hAnsi="Century"/>
        </w:rPr>
        <w:t>,</w:t>
      </w:r>
      <w:r>
        <w:rPr>
          <w:rFonts w:ascii="Century" w:hAnsi="Century"/>
        </w:rPr>
        <w:t xml:space="preserve"> and outside organizations</w:t>
      </w:r>
    </w:p>
    <w:p w:rsidR="00234AD6" w:rsidRPr="00BD2786" w:rsidRDefault="00234AD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BD2786">
        <w:rPr>
          <w:rFonts w:ascii="Century" w:hAnsi="Century"/>
        </w:rPr>
        <w:t>Ability to meet all deadlines and prioritize projects</w:t>
      </w:r>
    </w:p>
    <w:p w:rsidR="00234AD6" w:rsidRDefault="00234AD6" w:rsidP="00AD4407">
      <w:pPr>
        <w:spacing w:after="0" w:line="240" w:lineRule="auto"/>
        <w:ind w:firstLine="720"/>
        <w:jc w:val="both"/>
        <w:rPr>
          <w:rFonts w:ascii="Century" w:hAnsi="Century"/>
          <w:b/>
        </w:rPr>
      </w:pPr>
    </w:p>
    <w:p w:rsidR="008014FA" w:rsidRPr="00F71CEC" w:rsidRDefault="008014FA" w:rsidP="00AD4407">
      <w:pPr>
        <w:pStyle w:val="NoSpacing"/>
        <w:rPr>
          <w:rFonts w:ascii="Century" w:hAnsi="Century"/>
          <w:b/>
        </w:rPr>
      </w:pPr>
      <w:r w:rsidRPr="00F71CEC">
        <w:rPr>
          <w:rFonts w:ascii="Century" w:hAnsi="Century"/>
          <w:b/>
        </w:rPr>
        <w:t>Interested candidates should contact;</w:t>
      </w:r>
    </w:p>
    <w:p w:rsidR="008014FA" w:rsidRPr="008014FA" w:rsidRDefault="008014FA" w:rsidP="00AD4407">
      <w:pPr>
        <w:pStyle w:val="NoSpacing"/>
        <w:rPr>
          <w:rFonts w:ascii="Century" w:hAnsi="Century"/>
        </w:rPr>
      </w:pPr>
    </w:p>
    <w:p w:rsidR="008014FA" w:rsidRPr="008014FA" w:rsidRDefault="008014FA" w:rsidP="00AD4407">
      <w:pPr>
        <w:pStyle w:val="NoSpacing"/>
        <w:ind w:firstLine="720"/>
        <w:rPr>
          <w:rFonts w:ascii="Century" w:hAnsi="Century"/>
        </w:rPr>
      </w:pPr>
      <w:r w:rsidRPr="008014FA">
        <w:rPr>
          <w:rFonts w:ascii="Century" w:hAnsi="Century"/>
        </w:rPr>
        <w:t>Wes Kremer</w:t>
      </w:r>
    </w:p>
    <w:p w:rsidR="008014FA" w:rsidRPr="008014FA" w:rsidRDefault="008014FA" w:rsidP="00AD4407">
      <w:pPr>
        <w:pStyle w:val="NoSpacing"/>
        <w:ind w:firstLine="720"/>
        <w:rPr>
          <w:rFonts w:ascii="Century" w:hAnsi="Century"/>
        </w:rPr>
      </w:pPr>
      <w:r w:rsidRPr="008014FA">
        <w:rPr>
          <w:rFonts w:ascii="Century" w:hAnsi="Century"/>
        </w:rPr>
        <w:t>Human Resources Director</w:t>
      </w:r>
    </w:p>
    <w:p w:rsidR="008014FA" w:rsidRPr="008014FA" w:rsidRDefault="008014FA" w:rsidP="00AD4407">
      <w:pPr>
        <w:pStyle w:val="NoSpacing"/>
        <w:ind w:firstLine="720"/>
        <w:rPr>
          <w:rFonts w:ascii="Century" w:hAnsi="Century"/>
        </w:rPr>
      </w:pPr>
      <w:r w:rsidRPr="008014FA">
        <w:rPr>
          <w:rFonts w:ascii="Century" w:hAnsi="Century"/>
        </w:rPr>
        <w:t>Oakstone Academy School</w:t>
      </w:r>
    </w:p>
    <w:p w:rsidR="008014FA" w:rsidRPr="008014FA" w:rsidRDefault="00200F9D" w:rsidP="00AD4407">
      <w:pPr>
        <w:pStyle w:val="NoSpacing"/>
        <w:ind w:firstLine="720"/>
        <w:rPr>
          <w:rFonts w:ascii="Century" w:hAnsi="Century"/>
        </w:rPr>
      </w:pPr>
      <w:hyperlink r:id="rId6" w:history="1">
        <w:r w:rsidR="008014FA" w:rsidRPr="003900A1">
          <w:rPr>
            <w:rStyle w:val="Hyperlink"/>
            <w:rFonts w:ascii="Century" w:hAnsi="Century"/>
          </w:rPr>
          <w:t>WKremer@ccde.org</w:t>
        </w:r>
      </w:hyperlink>
      <w:r w:rsidR="008014FA" w:rsidRPr="008014FA">
        <w:rPr>
          <w:rFonts w:ascii="Century" w:hAnsi="Century"/>
        </w:rPr>
        <w:t xml:space="preserve"> </w:t>
      </w:r>
    </w:p>
    <w:p w:rsidR="00234AD6" w:rsidRPr="00234AD6" w:rsidRDefault="00234AD6" w:rsidP="00AD4407">
      <w:pPr>
        <w:spacing w:after="0" w:line="240" w:lineRule="auto"/>
        <w:jc w:val="both"/>
        <w:rPr>
          <w:rFonts w:ascii="Century" w:hAnsi="Century"/>
          <w:b/>
        </w:rPr>
      </w:pPr>
    </w:p>
    <w:p w:rsidR="00025801" w:rsidRDefault="00025801" w:rsidP="00AD4407">
      <w:pPr>
        <w:spacing w:after="0" w:line="240" w:lineRule="auto"/>
        <w:jc w:val="center"/>
      </w:pPr>
      <w:r>
        <w:rPr>
          <w:rFonts w:ascii="Century" w:hAnsi="Century"/>
        </w:rPr>
        <w:t>CCDE/</w:t>
      </w:r>
      <w:r w:rsidRPr="008F604E">
        <w:rPr>
          <w:rFonts w:ascii="Century" w:hAnsi="Century"/>
        </w:rPr>
        <w:t>Oakstone Academy School is an equal opportunity employer.</w:t>
      </w:r>
    </w:p>
    <w:p w:rsidR="00234AD6" w:rsidRPr="00234AD6" w:rsidRDefault="00234AD6" w:rsidP="00AD44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4AD6" w:rsidRPr="00DC0074" w:rsidRDefault="00234AD6" w:rsidP="00AD4407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Pr="00DC0074" w:rsidRDefault="00DC0074" w:rsidP="00AD4407">
      <w:pPr>
        <w:spacing w:after="0" w:line="240" w:lineRule="auto"/>
        <w:rPr>
          <w:rFonts w:ascii="Century" w:eastAsia="Times New Roman" w:hAnsi="Century" w:cs="Times New Roman"/>
        </w:rPr>
      </w:pPr>
    </w:p>
    <w:p w:rsidR="00E21DDE" w:rsidRDefault="00E21DDE" w:rsidP="00AD4407">
      <w:pPr>
        <w:spacing w:after="0" w:line="240" w:lineRule="auto"/>
      </w:pPr>
    </w:p>
    <w:p w:rsidR="00E21DDE" w:rsidRDefault="00E21DDE" w:rsidP="00AD4407">
      <w:pPr>
        <w:spacing w:after="0" w:line="240" w:lineRule="auto"/>
      </w:pPr>
    </w:p>
    <w:p w:rsidR="00E21DDE" w:rsidRDefault="00E21DDE" w:rsidP="00AD4407">
      <w:pPr>
        <w:spacing w:after="0" w:line="240" w:lineRule="auto"/>
        <w:jc w:val="center"/>
      </w:pPr>
    </w:p>
    <w:sectPr w:rsidR="00E21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B56CAA"/>
    <w:multiLevelType w:val="hybridMultilevel"/>
    <w:tmpl w:val="EB44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651FF"/>
    <w:multiLevelType w:val="multilevel"/>
    <w:tmpl w:val="EFA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720D8"/>
    <w:multiLevelType w:val="hybridMultilevel"/>
    <w:tmpl w:val="5D089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DIyNba0NDAxNzFS0lEKTi0uzszPAykwrwUAVlDHMiwAAAA="/>
  </w:docVars>
  <w:rsids>
    <w:rsidRoot w:val="00E21DDE"/>
    <w:rsid w:val="00025801"/>
    <w:rsid w:val="00093BEA"/>
    <w:rsid w:val="00186375"/>
    <w:rsid w:val="00200F9D"/>
    <w:rsid w:val="00234AD6"/>
    <w:rsid w:val="004C5F24"/>
    <w:rsid w:val="00582EDB"/>
    <w:rsid w:val="00607C06"/>
    <w:rsid w:val="008014FA"/>
    <w:rsid w:val="009C1E97"/>
    <w:rsid w:val="00AD4407"/>
    <w:rsid w:val="00BD2786"/>
    <w:rsid w:val="00C604A3"/>
    <w:rsid w:val="00D83CDB"/>
    <w:rsid w:val="00DC0074"/>
    <w:rsid w:val="00E21DDE"/>
    <w:rsid w:val="00ED7ADD"/>
    <w:rsid w:val="00F71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6A167"/>
  <w15:chartTrackingRefBased/>
  <w15:docId w15:val="{60AC0224-05AB-4C00-8969-7EDCAD6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14F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014F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01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4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Kremer@ccde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12</cp:revision>
  <dcterms:created xsi:type="dcterms:W3CDTF">2020-10-26T21:07:00Z</dcterms:created>
  <dcterms:modified xsi:type="dcterms:W3CDTF">2022-01-26T19:53:00Z</dcterms:modified>
</cp:coreProperties>
</file>